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7"/>
        <w:tblW w:w="10485" w:type="dxa"/>
        <w:tblLook w:val="04A0" w:firstRow="1" w:lastRow="0" w:firstColumn="1" w:lastColumn="0" w:noHBand="0" w:noVBand="1"/>
      </w:tblPr>
      <w:tblGrid>
        <w:gridCol w:w="1209"/>
        <w:gridCol w:w="9734"/>
      </w:tblGrid>
      <w:tr w:rsidR="00DE440E" w:rsidRPr="007F052A" w14:paraId="54BF7FBE" w14:textId="77777777" w:rsidTr="001838E5">
        <w:trPr>
          <w:trHeight w:val="1371"/>
        </w:trPr>
        <w:tc>
          <w:tcPr>
            <w:tcW w:w="1209" w:type="dxa"/>
          </w:tcPr>
          <w:p w14:paraId="7699E9AD" w14:textId="181A195D"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>Завдання:</w:t>
            </w:r>
          </w:p>
        </w:tc>
        <w:tc>
          <w:tcPr>
            <w:tcW w:w="9276" w:type="dxa"/>
          </w:tcPr>
          <w:p w14:paraId="56B2C7FF" w14:textId="77777777" w:rsidR="00F170E1" w:rsidRPr="00B2331F" w:rsidRDefault="00F170E1" w:rsidP="00F170E1">
            <w:pPr>
              <w:ind w:firstLine="426"/>
              <w:rPr>
                <w:rFonts w:ascii="Times New Roman" w:hAnsi="Times New Roman" w:cs="Times New Roman"/>
                <w:sz w:val="20"/>
                <w:szCs w:val="20"/>
              </w:rPr>
            </w:pPr>
            <w:r w:rsidRPr="00B2331F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1) </w:t>
            </w: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 xml:space="preserve">За допомогою лабораторного макету побудувати випадковий </w:t>
            </w:r>
            <w:r w:rsidRPr="00B2331F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неорієнтований</w:t>
            </w: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 xml:space="preserve"> граф </w:t>
            </w:r>
            <w:r w:rsidRPr="00B2331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G</w:t>
            </w:r>
            <w:proofErr w:type="gramStart"/>
            <w:r w:rsidRPr="00B2331F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={</w:t>
            </w:r>
            <w:proofErr w:type="gramEnd"/>
            <w:r w:rsidRPr="00B2331F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8,12}</w:t>
            </w: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>:</w:t>
            </w:r>
          </w:p>
          <w:p w14:paraId="23AF6D89" w14:textId="77777777" w:rsidR="00F170E1" w:rsidRPr="00B2331F" w:rsidRDefault="00F170E1" w:rsidP="00F170E1">
            <w:pPr>
              <w:ind w:firstLine="709"/>
              <w:rPr>
                <w:rFonts w:ascii="Times New Roman" w:hAnsi="Times New Roman" w:cs="Times New Roman"/>
                <w:sz w:val="20"/>
                <w:szCs w:val="20"/>
              </w:rPr>
            </w:pP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 xml:space="preserve">а) Побудувати дерево за алгоритмом </w:t>
            </w:r>
            <w:r w:rsidRPr="00B2331F">
              <w:rPr>
                <w:rFonts w:ascii="Times New Roman" w:hAnsi="Times New Roman" w:cs="Times New Roman"/>
                <w:b/>
                <w:sz w:val="20"/>
                <w:szCs w:val="20"/>
              </w:rPr>
              <w:t>обходу в ширину (</w:t>
            </w:r>
            <w:r w:rsidRPr="00B2331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BFS</w:t>
            </w:r>
            <w:r w:rsidRPr="00B2331F"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>; (</w:t>
            </w:r>
            <w:r w:rsidRPr="00B2331F">
              <w:rPr>
                <w:rFonts w:ascii="Times New Roman" w:hAnsi="Times New Roman" w:cs="Times New Roman"/>
                <w:i/>
                <w:sz w:val="20"/>
                <w:szCs w:val="20"/>
              </w:rPr>
              <w:t>для 2-х різних вершин</w:t>
            </w: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  <w:p w14:paraId="1C09E9D4" w14:textId="77777777" w:rsidR="00F170E1" w:rsidRPr="00B2331F" w:rsidRDefault="00F170E1" w:rsidP="00F170E1">
            <w:pPr>
              <w:ind w:firstLine="709"/>
              <w:rPr>
                <w:rFonts w:ascii="Times New Roman" w:hAnsi="Times New Roman" w:cs="Times New Roman"/>
                <w:sz w:val="20"/>
                <w:szCs w:val="20"/>
              </w:rPr>
            </w:pP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 xml:space="preserve">Чи будуть однаковими топології дерев побудованих з різних кореневих вершин? </w:t>
            </w:r>
            <w:r w:rsidRPr="00B2331F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Чому</w:t>
            </w: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>?</w:t>
            </w:r>
          </w:p>
          <w:p w14:paraId="435C2150" w14:textId="77777777" w:rsidR="00F170E1" w:rsidRPr="00B2331F" w:rsidRDefault="00F170E1" w:rsidP="00F170E1">
            <w:pPr>
              <w:ind w:firstLine="709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б</w:t>
            </w: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 xml:space="preserve">) Побудувати дерево за алгоритмом </w:t>
            </w:r>
            <w:r w:rsidRPr="00B2331F">
              <w:rPr>
                <w:rFonts w:ascii="Times New Roman" w:hAnsi="Times New Roman" w:cs="Times New Roman"/>
                <w:b/>
                <w:sz w:val="20"/>
                <w:szCs w:val="20"/>
              </w:rPr>
              <w:t>обходу в глибину</w:t>
            </w:r>
            <w:r w:rsidRPr="00B2331F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 xml:space="preserve"> (</w:t>
            </w:r>
            <w:r w:rsidRPr="00B2331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DFS</w:t>
            </w:r>
            <w:r w:rsidRPr="00B2331F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)</w:t>
            </w: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>; (</w:t>
            </w:r>
            <w:r w:rsidRPr="00B2331F">
              <w:rPr>
                <w:rFonts w:ascii="Times New Roman" w:hAnsi="Times New Roman" w:cs="Times New Roman"/>
                <w:i/>
                <w:sz w:val="20"/>
                <w:szCs w:val="20"/>
              </w:rPr>
              <w:t>для 2-х різних вершин</w:t>
            </w: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  <w:p w14:paraId="4076D5DA" w14:textId="77777777" w:rsidR="00F170E1" w:rsidRPr="00B2331F" w:rsidRDefault="00F170E1" w:rsidP="00F170E1">
            <w:pPr>
              <w:ind w:firstLine="709"/>
              <w:rPr>
                <w:rFonts w:ascii="Times New Roman" w:hAnsi="Times New Roman" w:cs="Times New Roman"/>
                <w:sz w:val="20"/>
                <w:szCs w:val="20"/>
              </w:rPr>
            </w:pP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 xml:space="preserve">Чи будуть однаковими топології дерев побудованих з різних кореневих вершин? </w:t>
            </w:r>
            <w:r w:rsidRPr="00B2331F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Чому</w:t>
            </w: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>?</w:t>
            </w:r>
          </w:p>
          <w:p w14:paraId="29F6D33B" w14:textId="77777777" w:rsidR="00F170E1" w:rsidRDefault="00F170E1" w:rsidP="00F170E1">
            <w:pPr>
              <w:ind w:firstLine="426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  <w:p w14:paraId="7D123966" w14:textId="77777777" w:rsidR="00F170E1" w:rsidRPr="00B2331F" w:rsidRDefault="00F170E1" w:rsidP="00F170E1">
            <w:pPr>
              <w:ind w:firstLine="426"/>
              <w:rPr>
                <w:rFonts w:ascii="Times New Roman" w:hAnsi="Times New Roman" w:cs="Times New Roman"/>
                <w:sz w:val="20"/>
                <w:szCs w:val="20"/>
              </w:rPr>
            </w:pPr>
            <w:r w:rsidRPr="00B2331F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2) </w:t>
            </w: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 xml:space="preserve">За допомогою лабораторного макету побудувати випадковий </w:t>
            </w:r>
            <w:r w:rsidRPr="00B2331F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орієнтований</w:t>
            </w: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 xml:space="preserve"> граф </w:t>
            </w:r>
            <w:r w:rsidRPr="00B2331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G</w:t>
            </w:r>
            <w:proofErr w:type="gramStart"/>
            <w:r w:rsidRPr="00B2331F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={</w:t>
            </w:r>
            <w:proofErr w:type="gramEnd"/>
            <w:r w:rsidRPr="00B2331F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6,10}</w:t>
            </w: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>:</w:t>
            </w:r>
          </w:p>
          <w:p w14:paraId="3F30FC62" w14:textId="77777777" w:rsidR="00F170E1" w:rsidRPr="00B2331F" w:rsidRDefault="00F170E1" w:rsidP="00F170E1">
            <w:pPr>
              <w:ind w:firstLine="709"/>
              <w:rPr>
                <w:rFonts w:ascii="Times New Roman" w:hAnsi="Times New Roman" w:cs="Times New Roman"/>
                <w:sz w:val="20"/>
                <w:szCs w:val="20"/>
              </w:rPr>
            </w:pP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 xml:space="preserve">а) Побудувати дерево за алгоритмом </w:t>
            </w:r>
            <w:r w:rsidRPr="00B2331F">
              <w:rPr>
                <w:rFonts w:ascii="Times New Roman" w:hAnsi="Times New Roman" w:cs="Times New Roman"/>
                <w:b/>
                <w:sz w:val="20"/>
                <w:szCs w:val="20"/>
              </w:rPr>
              <w:t>обходу в ширину (</w:t>
            </w:r>
            <w:r w:rsidRPr="00B2331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BFS</w:t>
            </w:r>
            <w:r w:rsidRPr="00B2331F"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>;</w:t>
            </w:r>
          </w:p>
          <w:p w14:paraId="554F1F08" w14:textId="77777777" w:rsidR="00F170E1" w:rsidRPr="00B2331F" w:rsidRDefault="00F170E1" w:rsidP="00F170E1">
            <w:pPr>
              <w:ind w:firstLine="709"/>
              <w:rPr>
                <w:rFonts w:ascii="Times New Roman" w:hAnsi="Times New Roman" w:cs="Times New Roman"/>
                <w:sz w:val="20"/>
                <w:szCs w:val="20"/>
              </w:rPr>
            </w:pP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>б) Яка вершина (вершини) буде знайдена останньою?</w:t>
            </w:r>
          </w:p>
          <w:p w14:paraId="5766512B" w14:textId="77777777" w:rsidR="00F170E1" w:rsidRPr="00B2331F" w:rsidRDefault="00F170E1" w:rsidP="00F170E1">
            <w:pPr>
              <w:ind w:firstLine="709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в</w:t>
            </w: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>) Визначити кількість хвиль, які пройдуть по ребрах доки буде виявлена остання вершина.</w:t>
            </w:r>
          </w:p>
          <w:p w14:paraId="0B44C19B" w14:textId="77777777" w:rsidR="00F170E1" w:rsidRPr="00B2331F" w:rsidRDefault="00F170E1" w:rsidP="00F170E1">
            <w:pPr>
              <w:ind w:firstLine="709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г</w:t>
            </w: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 xml:space="preserve">) Побудувати дерево за алгоритмом </w:t>
            </w:r>
            <w:r w:rsidRPr="00B2331F">
              <w:rPr>
                <w:rFonts w:ascii="Times New Roman" w:hAnsi="Times New Roman" w:cs="Times New Roman"/>
                <w:b/>
                <w:sz w:val="20"/>
                <w:szCs w:val="20"/>
              </w:rPr>
              <w:t>обходу в глибину</w:t>
            </w:r>
            <w:r w:rsidRPr="00B2331F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 xml:space="preserve"> (</w:t>
            </w:r>
            <w:r w:rsidRPr="00B2331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DFS</w:t>
            </w:r>
            <w:r w:rsidRPr="00B2331F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)</w:t>
            </w: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>;</w:t>
            </w:r>
          </w:p>
          <w:p w14:paraId="67C408C2" w14:textId="77777777" w:rsidR="00F170E1" w:rsidRPr="00B2331F" w:rsidRDefault="00F170E1" w:rsidP="00F170E1">
            <w:pPr>
              <w:ind w:firstLine="426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690F62E" w14:textId="77777777" w:rsidR="00F170E1" w:rsidRPr="00B2331F" w:rsidRDefault="00F170E1" w:rsidP="00F170E1">
            <w:pPr>
              <w:ind w:firstLine="426"/>
              <w:rPr>
                <w:rFonts w:ascii="Times New Roman" w:hAnsi="Times New Roman" w:cs="Times New Roman"/>
                <w:sz w:val="20"/>
                <w:szCs w:val="20"/>
              </w:rPr>
            </w:pPr>
            <w:r w:rsidRPr="00B2331F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3)</w:t>
            </w: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 xml:space="preserve"> Побудувати </w:t>
            </w:r>
            <w:r w:rsidRPr="00B2331F">
              <w:rPr>
                <w:rFonts w:ascii="Times New Roman" w:hAnsi="Times New Roman" w:cs="Times New Roman"/>
                <w:b/>
                <w:sz w:val="20"/>
                <w:szCs w:val="20"/>
              </w:rPr>
              <w:t>дерево шляхів</w:t>
            </w: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 xml:space="preserve"> рангом </w:t>
            </w:r>
            <w:r w:rsidRPr="00B2331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r</w:t>
            </w: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 xml:space="preserve">=4 для випадкового графа </w:t>
            </w:r>
            <w:r w:rsidRPr="00B2331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G</w:t>
            </w:r>
            <w:proofErr w:type="gramStart"/>
            <w:r w:rsidRPr="00B2331F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={</w:t>
            </w:r>
            <w:proofErr w:type="gramEnd"/>
            <w:r w:rsidRPr="00B2331F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6,9}</w:t>
            </w: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62413EA4" w14:textId="77777777" w:rsidR="00F170E1" w:rsidRDefault="00F170E1" w:rsidP="00F170E1">
            <w:pPr>
              <w:ind w:firstLine="426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C0D040C" w14:textId="77777777" w:rsidR="00F170E1" w:rsidRPr="00B2331F" w:rsidRDefault="00F170E1" w:rsidP="00F170E1">
            <w:pPr>
              <w:ind w:firstLine="426"/>
              <w:rPr>
                <w:rFonts w:ascii="Times New Roman" w:hAnsi="Times New Roman" w:cs="Times New Roman"/>
                <w:sz w:val="20"/>
                <w:szCs w:val="20"/>
              </w:rPr>
            </w:pP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 xml:space="preserve">4) Побудувати мінімальне зв’язне дерево для графа </w:t>
            </w:r>
            <w:r w:rsidRPr="00B2331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G</w:t>
            </w: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>. Вказати його вагу.</w:t>
            </w:r>
          </w:p>
          <w:p w14:paraId="1A6144D6" w14:textId="77777777" w:rsidR="00F170E1" w:rsidRPr="00B2331F" w:rsidRDefault="00F170E1" w:rsidP="00F170E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2331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G=</w:t>
            </w:r>
          </w:p>
          <w:tbl>
            <w:tblPr>
              <w:tblStyle w:val="a7"/>
              <w:tblW w:w="0" w:type="auto"/>
              <w:tblInd w:w="3243" w:type="dxa"/>
              <w:tblLook w:val="04A0" w:firstRow="1" w:lastRow="0" w:firstColumn="1" w:lastColumn="0" w:noHBand="0" w:noVBand="1"/>
            </w:tblPr>
            <w:tblGrid>
              <w:gridCol w:w="441"/>
              <w:gridCol w:w="441"/>
              <w:gridCol w:w="441"/>
              <w:gridCol w:w="441"/>
              <w:gridCol w:w="441"/>
              <w:gridCol w:w="441"/>
            </w:tblGrid>
            <w:tr w:rsidR="00F170E1" w:rsidRPr="00B2331F" w14:paraId="155469D7" w14:textId="77777777" w:rsidTr="00C738FD">
              <w:trPr>
                <w:trHeight w:val="373"/>
              </w:trPr>
              <w:tc>
                <w:tcPr>
                  <w:tcW w:w="441" w:type="dxa"/>
                </w:tcPr>
                <w:p w14:paraId="209A7E9D" w14:textId="77777777" w:rsidR="00F170E1" w:rsidRPr="00B2331F" w:rsidRDefault="00F170E1" w:rsidP="00F170E1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2331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-</w:t>
                  </w:r>
                </w:p>
              </w:tc>
              <w:tc>
                <w:tcPr>
                  <w:tcW w:w="441" w:type="dxa"/>
                </w:tcPr>
                <w:p w14:paraId="61F821B4" w14:textId="77777777" w:rsidR="00F170E1" w:rsidRPr="00B2331F" w:rsidRDefault="00F170E1" w:rsidP="00F170E1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2331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12</w:t>
                  </w:r>
                </w:p>
              </w:tc>
              <w:tc>
                <w:tcPr>
                  <w:tcW w:w="441" w:type="dxa"/>
                </w:tcPr>
                <w:p w14:paraId="0731D9F9" w14:textId="77777777" w:rsidR="00F170E1" w:rsidRPr="00B2331F" w:rsidRDefault="00F170E1" w:rsidP="00F170E1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2331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8</w:t>
                  </w:r>
                </w:p>
              </w:tc>
              <w:tc>
                <w:tcPr>
                  <w:tcW w:w="441" w:type="dxa"/>
                </w:tcPr>
                <w:p w14:paraId="1E83E84C" w14:textId="77777777" w:rsidR="00F170E1" w:rsidRPr="00B2331F" w:rsidRDefault="00F170E1" w:rsidP="00F170E1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2331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5</w:t>
                  </w:r>
                </w:p>
              </w:tc>
              <w:tc>
                <w:tcPr>
                  <w:tcW w:w="441" w:type="dxa"/>
                </w:tcPr>
                <w:p w14:paraId="45735FFC" w14:textId="77777777" w:rsidR="00F170E1" w:rsidRPr="00B2331F" w:rsidRDefault="00F170E1" w:rsidP="00F170E1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2331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8</w:t>
                  </w:r>
                </w:p>
              </w:tc>
              <w:tc>
                <w:tcPr>
                  <w:tcW w:w="441" w:type="dxa"/>
                </w:tcPr>
                <w:p w14:paraId="76361F1C" w14:textId="77777777" w:rsidR="00F170E1" w:rsidRPr="00B2331F" w:rsidRDefault="00F170E1" w:rsidP="00F170E1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2331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15</w:t>
                  </w:r>
                </w:p>
              </w:tc>
            </w:tr>
            <w:tr w:rsidR="00F170E1" w:rsidRPr="00B2331F" w14:paraId="6A49FC0E" w14:textId="77777777" w:rsidTr="00C738FD">
              <w:trPr>
                <w:trHeight w:val="373"/>
              </w:trPr>
              <w:tc>
                <w:tcPr>
                  <w:tcW w:w="441" w:type="dxa"/>
                </w:tcPr>
                <w:p w14:paraId="626D0989" w14:textId="77777777" w:rsidR="00F170E1" w:rsidRPr="00B2331F" w:rsidRDefault="00F170E1" w:rsidP="00F170E1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2331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12</w:t>
                  </w:r>
                </w:p>
              </w:tc>
              <w:tc>
                <w:tcPr>
                  <w:tcW w:w="441" w:type="dxa"/>
                </w:tcPr>
                <w:p w14:paraId="0C13C1F6" w14:textId="77777777" w:rsidR="00F170E1" w:rsidRPr="00B2331F" w:rsidRDefault="00F170E1" w:rsidP="00F170E1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2331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-</w:t>
                  </w:r>
                </w:p>
              </w:tc>
              <w:tc>
                <w:tcPr>
                  <w:tcW w:w="441" w:type="dxa"/>
                </w:tcPr>
                <w:p w14:paraId="6D04B123" w14:textId="77777777" w:rsidR="00F170E1" w:rsidRPr="00B2331F" w:rsidRDefault="00F170E1" w:rsidP="00F170E1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2331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0</w:t>
                  </w:r>
                </w:p>
              </w:tc>
              <w:tc>
                <w:tcPr>
                  <w:tcW w:w="441" w:type="dxa"/>
                </w:tcPr>
                <w:p w14:paraId="680C8373" w14:textId="77777777" w:rsidR="00F170E1" w:rsidRPr="00B2331F" w:rsidRDefault="00F170E1" w:rsidP="00F170E1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2331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10</w:t>
                  </w:r>
                </w:p>
              </w:tc>
              <w:tc>
                <w:tcPr>
                  <w:tcW w:w="441" w:type="dxa"/>
                </w:tcPr>
                <w:p w14:paraId="431BB6CF" w14:textId="77777777" w:rsidR="00F170E1" w:rsidRPr="00B2331F" w:rsidRDefault="00F170E1" w:rsidP="00F170E1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2331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0</w:t>
                  </w:r>
                </w:p>
              </w:tc>
              <w:tc>
                <w:tcPr>
                  <w:tcW w:w="441" w:type="dxa"/>
                </w:tcPr>
                <w:p w14:paraId="1940E97C" w14:textId="77777777" w:rsidR="00F170E1" w:rsidRPr="00B2331F" w:rsidRDefault="00F170E1" w:rsidP="00F170E1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2331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9</w:t>
                  </w:r>
                </w:p>
              </w:tc>
            </w:tr>
            <w:tr w:rsidR="00F170E1" w:rsidRPr="00B2331F" w14:paraId="7D2E0E7A" w14:textId="77777777" w:rsidTr="00C738FD">
              <w:trPr>
                <w:trHeight w:val="398"/>
              </w:trPr>
              <w:tc>
                <w:tcPr>
                  <w:tcW w:w="441" w:type="dxa"/>
                </w:tcPr>
                <w:p w14:paraId="3357A643" w14:textId="77777777" w:rsidR="00F170E1" w:rsidRPr="00B2331F" w:rsidRDefault="00F170E1" w:rsidP="00F170E1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2331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8</w:t>
                  </w:r>
                </w:p>
              </w:tc>
              <w:tc>
                <w:tcPr>
                  <w:tcW w:w="441" w:type="dxa"/>
                </w:tcPr>
                <w:p w14:paraId="449237E0" w14:textId="77777777" w:rsidR="00F170E1" w:rsidRPr="00B2331F" w:rsidRDefault="00F170E1" w:rsidP="00F170E1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2331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0</w:t>
                  </w:r>
                </w:p>
              </w:tc>
              <w:tc>
                <w:tcPr>
                  <w:tcW w:w="441" w:type="dxa"/>
                </w:tcPr>
                <w:p w14:paraId="3876568E" w14:textId="77777777" w:rsidR="00F170E1" w:rsidRPr="00B2331F" w:rsidRDefault="00F170E1" w:rsidP="00F170E1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2331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-</w:t>
                  </w:r>
                </w:p>
              </w:tc>
              <w:tc>
                <w:tcPr>
                  <w:tcW w:w="441" w:type="dxa"/>
                </w:tcPr>
                <w:p w14:paraId="2EE358AF" w14:textId="77777777" w:rsidR="00F170E1" w:rsidRPr="00B2331F" w:rsidRDefault="00F170E1" w:rsidP="00F170E1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2331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8</w:t>
                  </w:r>
                </w:p>
              </w:tc>
              <w:tc>
                <w:tcPr>
                  <w:tcW w:w="441" w:type="dxa"/>
                </w:tcPr>
                <w:p w14:paraId="62CDF5E8" w14:textId="77777777" w:rsidR="00F170E1" w:rsidRPr="00B2331F" w:rsidRDefault="00F170E1" w:rsidP="00F170E1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2331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5</w:t>
                  </w:r>
                </w:p>
              </w:tc>
              <w:tc>
                <w:tcPr>
                  <w:tcW w:w="441" w:type="dxa"/>
                </w:tcPr>
                <w:p w14:paraId="125FB84D" w14:textId="77777777" w:rsidR="00F170E1" w:rsidRPr="00B2331F" w:rsidRDefault="00F170E1" w:rsidP="00F170E1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2331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3</w:t>
                  </w:r>
                </w:p>
              </w:tc>
            </w:tr>
            <w:tr w:rsidR="00F170E1" w:rsidRPr="00B2331F" w14:paraId="062BB545" w14:textId="77777777" w:rsidTr="00C738FD">
              <w:trPr>
                <w:trHeight w:val="373"/>
              </w:trPr>
              <w:tc>
                <w:tcPr>
                  <w:tcW w:w="441" w:type="dxa"/>
                </w:tcPr>
                <w:p w14:paraId="6AEE5A79" w14:textId="77777777" w:rsidR="00F170E1" w:rsidRPr="00B2331F" w:rsidRDefault="00F170E1" w:rsidP="00F170E1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2331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5</w:t>
                  </w:r>
                </w:p>
              </w:tc>
              <w:tc>
                <w:tcPr>
                  <w:tcW w:w="441" w:type="dxa"/>
                </w:tcPr>
                <w:p w14:paraId="5511D369" w14:textId="77777777" w:rsidR="00F170E1" w:rsidRPr="00B2331F" w:rsidRDefault="00F170E1" w:rsidP="00F170E1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2331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10</w:t>
                  </w:r>
                </w:p>
              </w:tc>
              <w:tc>
                <w:tcPr>
                  <w:tcW w:w="441" w:type="dxa"/>
                </w:tcPr>
                <w:p w14:paraId="27E83BF0" w14:textId="77777777" w:rsidR="00F170E1" w:rsidRPr="00B2331F" w:rsidRDefault="00F170E1" w:rsidP="00F170E1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2331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8</w:t>
                  </w:r>
                </w:p>
              </w:tc>
              <w:tc>
                <w:tcPr>
                  <w:tcW w:w="441" w:type="dxa"/>
                </w:tcPr>
                <w:p w14:paraId="13502308" w14:textId="77777777" w:rsidR="00F170E1" w:rsidRPr="00B2331F" w:rsidRDefault="00F170E1" w:rsidP="00F170E1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2331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-</w:t>
                  </w:r>
                </w:p>
              </w:tc>
              <w:tc>
                <w:tcPr>
                  <w:tcW w:w="441" w:type="dxa"/>
                </w:tcPr>
                <w:p w14:paraId="045CB045" w14:textId="77777777" w:rsidR="00F170E1" w:rsidRPr="00B2331F" w:rsidRDefault="00F170E1" w:rsidP="00F170E1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2331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0</w:t>
                  </w:r>
                </w:p>
              </w:tc>
              <w:tc>
                <w:tcPr>
                  <w:tcW w:w="441" w:type="dxa"/>
                </w:tcPr>
                <w:p w14:paraId="72E2E9AE" w14:textId="77777777" w:rsidR="00F170E1" w:rsidRPr="00B2331F" w:rsidRDefault="00F170E1" w:rsidP="00F170E1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2331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7</w:t>
                  </w:r>
                </w:p>
              </w:tc>
            </w:tr>
            <w:tr w:rsidR="00F170E1" w:rsidRPr="00B2331F" w14:paraId="0F7E3945" w14:textId="77777777" w:rsidTr="00C738FD">
              <w:trPr>
                <w:trHeight w:val="373"/>
              </w:trPr>
              <w:tc>
                <w:tcPr>
                  <w:tcW w:w="441" w:type="dxa"/>
                </w:tcPr>
                <w:p w14:paraId="55D5D1AF" w14:textId="77777777" w:rsidR="00F170E1" w:rsidRPr="00B2331F" w:rsidRDefault="00F170E1" w:rsidP="00F170E1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2331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8</w:t>
                  </w:r>
                </w:p>
              </w:tc>
              <w:tc>
                <w:tcPr>
                  <w:tcW w:w="441" w:type="dxa"/>
                </w:tcPr>
                <w:p w14:paraId="06DA1A91" w14:textId="77777777" w:rsidR="00F170E1" w:rsidRPr="00B2331F" w:rsidRDefault="00F170E1" w:rsidP="00F170E1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2331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0</w:t>
                  </w:r>
                </w:p>
              </w:tc>
              <w:tc>
                <w:tcPr>
                  <w:tcW w:w="441" w:type="dxa"/>
                </w:tcPr>
                <w:p w14:paraId="7839E70B" w14:textId="77777777" w:rsidR="00F170E1" w:rsidRPr="00B2331F" w:rsidRDefault="00F170E1" w:rsidP="00F170E1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2331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5</w:t>
                  </w:r>
                </w:p>
              </w:tc>
              <w:tc>
                <w:tcPr>
                  <w:tcW w:w="441" w:type="dxa"/>
                </w:tcPr>
                <w:p w14:paraId="60617DF1" w14:textId="77777777" w:rsidR="00F170E1" w:rsidRPr="00B2331F" w:rsidRDefault="00F170E1" w:rsidP="00F170E1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2331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0</w:t>
                  </w:r>
                </w:p>
              </w:tc>
              <w:tc>
                <w:tcPr>
                  <w:tcW w:w="441" w:type="dxa"/>
                </w:tcPr>
                <w:p w14:paraId="17296497" w14:textId="77777777" w:rsidR="00F170E1" w:rsidRPr="00B2331F" w:rsidRDefault="00F170E1" w:rsidP="00F170E1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2331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-</w:t>
                  </w:r>
                </w:p>
              </w:tc>
              <w:tc>
                <w:tcPr>
                  <w:tcW w:w="441" w:type="dxa"/>
                </w:tcPr>
                <w:p w14:paraId="2A04A6C2" w14:textId="77777777" w:rsidR="00F170E1" w:rsidRPr="00B2331F" w:rsidRDefault="00F170E1" w:rsidP="00F170E1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2331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11</w:t>
                  </w:r>
                </w:p>
              </w:tc>
            </w:tr>
            <w:tr w:rsidR="00F170E1" w:rsidRPr="00B2331F" w14:paraId="7D1C2B46" w14:textId="77777777" w:rsidTr="00C738FD">
              <w:trPr>
                <w:trHeight w:val="373"/>
              </w:trPr>
              <w:tc>
                <w:tcPr>
                  <w:tcW w:w="441" w:type="dxa"/>
                </w:tcPr>
                <w:p w14:paraId="7867C8E8" w14:textId="77777777" w:rsidR="00F170E1" w:rsidRPr="00B2331F" w:rsidRDefault="00F170E1" w:rsidP="00F170E1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2331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15</w:t>
                  </w:r>
                </w:p>
              </w:tc>
              <w:tc>
                <w:tcPr>
                  <w:tcW w:w="441" w:type="dxa"/>
                </w:tcPr>
                <w:p w14:paraId="40935901" w14:textId="77777777" w:rsidR="00F170E1" w:rsidRPr="00B2331F" w:rsidRDefault="00F170E1" w:rsidP="00F170E1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2331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9</w:t>
                  </w:r>
                </w:p>
              </w:tc>
              <w:tc>
                <w:tcPr>
                  <w:tcW w:w="441" w:type="dxa"/>
                </w:tcPr>
                <w:p w14:paraId="6FCA446A" w14:textId="77777777" w:rsidR="00F170E1" w:rsidRPr="00B2331F" w:rsidRDefault="00F170E1" w:rsidP="00F170E1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2331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3</w:t>
                  </w:r>
                </w:p>
              </w:tc>
              <w:tc>
                <w:tcPr>
                  <w:tcW w:w="441" w:type="dxa"/>
                </w:tcPr>
                <w:p w14:paraId="3DAF9A88" w14:textId="77777777" w:rsidR="00F170E1" w:rsidRPr="00B2331F" w:rsidRDefault="00F170E1" w:rsidP="00F170E1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2331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7</w:t>
                  </w:r>
                </w:p>
              </w:tc>
              <w:tc>
                <w:tcPr>
                  <w:tcW w:w="441" w:type="dxa"/>
                </w:tcPr>
                <w:p w14:paraId="14C82F59" w14:textId="77777777" w:rsidR="00F170E1" w:rsidRPr="00B2331F" w:rsidRDefault="00F170E1" w:rsidP="00F170E1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2331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11</w:t>
                  </w:r>
                </w:p>
              </w:tc>
              <w:tc>
                <w:tcPr>
                  <w:tcW w:w="441" w:type="dxa"/>
                </w:tcPr>
                <w:p w14:paraId="5ECD17F0" w14:textId="77777777" w:rsidR="00F170E1" w:rsidRPr="00B2331F" w:rsidRDefault="00F170E1" w:rsidP="00F170E1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2331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-</w:t>
                  </w:r>
                </w:p>
              </w:tc>
            </w:tr>
          </w:tbl>
          <w:p w14:paraId="09A68817" w14:textId="02B931C1" w:rsidR="007F052A" w:rsidRPr="00F170E1" w:rsidRDefault="007F052A" w:rsidP="00F170E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E440E" w:rsidRPr="007F052A" w14:paraId="1B3D82A5" w14:textId="77777777" w:rsidTr="001838E5">
        <w:trPr>
          <w:trHeight w:val="9328"/>
        </w:trPr>
        <w:tc>
          <w:tcPr>
            <w:tcW w:w="1209" w:type="dxa"/>
          </w:tcPr>
          <w:p w14:paraId="51948E5D" w14:textId="54EFBCC0"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Результат виконання</w:t>
            </w:r>
            <w:r w:rsidR="00510EB8"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роботи:</w:t>
            </w:r>
          </w:p>
        </w:tc>
        <w:tc>
          <w:tcPr>
            <w:tcW w:w="9276" w:type="dxa"/>
          </w:tcPr>
          <w:p w14:paraId="672B28EE" w14:textId="397AC8DB" w:rsidR="00305F67" w:rsidRDefault="00305F67" w:rsidP="00305F6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Завдання 1.</w:t>
            </w:r>
          </w:p>
          <w:p w14:paraId="417D5DB8" w14:textId="4D49D28D" w:rsidR="00FA1D13" w:rsidRDefault="008A45A8" w:rsidP="00305F6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241F4583" wp14:editId="446BDCD3">
                  <wp:extent cx="3651250" cy="3367621"/>
                  <wp:effectExtent l="0" t="0" r="6350" b="4445"/>
                  <wp:docPr id="1" name="Рисунок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58777" cy="33745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F588368" w14:textId="77777777" w:rsidR="00305F67" w:rsidRPr="00B2331F" w:rsidRDefault="00305F67" w:rsidP="00305F67">
            <w:pPr>
              <w:ind w:firstLine="567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B2331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</w:t>
            </w:r>
            <w:r w:rsidRPr="00B2331F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) </w:t>
            </w: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 xml:space="preserve">Побудувати дерево за алгоритмом </w:t>
            </w:r>
            <w:r w:rsidRPr="00B2331F">
              <w:rPr>
                <w:rFonts w:ascii="Times New Roman" w:hAnsi="Times New Roman" w:cs="Times New Roman"/>
                <w:b/>
                <w:sz w:val="20"/>
                <w:szCs w:val="20"/>
              </w:rPr>
              <w:t>обходу в ширину (</w:t>
            </w:r>
            <w:r w:rsidRPr="00B2331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BFS</w:t>
            </w:r>
            <w:r w:rsidRPr="00B2331F"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>; (</w:t>
            </w:r>
            <w:r w:rsidRPr="00B2331F">
              <w:rPr>
                <w:rFonts w:ascii="Times New Roman" w:hAnsi="Times New Roman" w:cs="Times New Roman"/>
                <w:i/>
                <w:sz w:val="20"/>
                <w:szCs w:val="20"/>
              </w:rPr>
              <w:t>для 2-х різних вершин</w:t>
            </w: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  <w:p w14:paraId="240C1D3E" w14:textId="02F238B3" w:rsidR="00305F67" w:rsidRDefault="008A45A8" w:rsidP="00305F6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2175EC11" wp14:editId="75978268">
                  <wp:extent cx="6043930" cy="2692223"/>
                  <wp:effectExtent l="0" t="0" r="0" b="0"/>
                  <wp:docPr id="6" name="Рисунок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62371" cy="27004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FCA9B60" w14:textId="77777777" w:rsidR="0020480F" w:rsidRDefault="0020480F" w:rsidP="002048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>Топології дерев побудованих з різних кореневих вершин є різна.</w:t>
            </w:r>
          </w:p>
          <w:p w14:paraId="1AB7B97F" w14:textId="77777777" w:rsidR="0020480F" w:rsidRDefault="0020480F" w:rsidP="0020480F">
            <w:pPr>
              <w:ind w:firstLine="56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5540E49" w14:textId="77777777" w:rsidR="0020480F" w:rsidRPr="00B2331F" w:rsidRDefault="0020480F" w:rsidP="0020480F">
            <w:pPr>
              <w:ind w:firstLine="56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б</w:t>
            </w: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 xml:space="preserve">) Побудувати дерево за алгоритмом </w:t>
            </w:r>
            <w:r w:rsidRPr="00B2331F">
              <w:rPr>
                <w:rFonts w:ascii="Times New Roman" w:hAnsi="Times New Roman" w:cs="Times New Roman"/>
                <w:b/>
                <w:sz w:val="20"/>
                <w:szCs w:val="20"/>
              </w:rPr>
              <w:t>обходу в глибину</w:t>
            </w:r>
            <w:r w:rsidRPr="00B2331F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 xml:space="preserve"> (</w:t>
            </w:r>
            <w:r w:rsidRPr="00B2331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DFS</w:t>
            </w:r>
            <w:r w:rsidRPr="00B2331F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)</w:t>
            </w: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>; (</w:t>
            </w:r>
            <w:r w:rsidRPr="00B2331F">
              <w:rPr>
                <w:rFonts w:ascii="Times New Roman" w:hAnsi="Times New Roman" w:cs="Times New Roman"/>
                <w:i/>
                <w:sz w:val="20"/>
                <w:szCs w:val="20"/>
              </w:rPr>
              <w:t>для 2-х різних вершин</w:t>
            </w: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  <w:p w14:paraId="1A6035C3" w14:textId="665F4C5F" w:rsidR="0020480F" w:rsidRDefault="008A45A8" w:rsidP="00305F6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val="en-US"/>
              </w:rPr>
              <w:lastRenderedPageBreak/>
              <w:drawing>
                <wp:inline distT="0" distB="0" distL="0" distR="0" wp14:anchorId="7101D75D" wp14:editId="6D9D983A">
                  <wp:extent cx="5807710" cy="2952132"/>
                  <wp:effectExtent l="0" t="0" r="2540" b="635"/>
                  <wp:docPr id="11" name="Рисунок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27786" cy="29623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7FB3062" w14:textId="167B1E72" w:rsidR="00F47A90" w:rsidRDefault="00F47A90" w:rsidP="00F47A90">
            <w:pPr>
              <w:ind w:firstLine="56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>Топології дерев побудованих з різних кореневих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вершин є схожі.</w:t>
            </w:r>
          </w:p>
          <w:p w14:paraId="0C4BACB8" w14:textId="77777777" w:rsidR="00F47A90" w:rsidRPr="00B2331F" w:rsidRDefault="00F47A90" w:rsidP="00F47A90">
            <w:pPr>
              <w:ind w:firstLine="56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835E411" w14:textId="233CCBF8" w:rsidR="00F47A90" w:rsidRDefault="00F47A90" w:rsidP="00F47A90">
            <w:pPr>
              <w:ind w:firstLine="56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Завдання</w:t>
            </w:r>
            <w:r w:rsidRPr="00C84EFE">
              <w:rPr>
                <w:rFonts w:ascii="Times New Roman" w:hAnsi="Times New Roman" w:cs="Times New Roman"/>
                <w:sz w:val="20"/>
                <w:szCs w:val="20"/>
              </w:rPr>
              <w:t xml:space="preserve"> 2. </w:t>
            </w:r>
          </w:p>
          <w:p w14:paraId="6E69B7B1" w14:textId="16293CE3" w:rsidR="00F47A90" w:rsidRDefault="008A45A8" w:rsidP="00F47A90">
            <w:pPr>
              <w:ind w:firstLine="56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4711891C" wp14:editId="6D88FAB0">
                  <wp:extent cx="4343400" cy="3411379"/>
                  <wp:effectExtent l="0" t="0" r="0" b="0"/>
                  <wp:docPr id="12" name="Рисунок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47378" cy="34145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B44E876" w14:textId="77777777" w:rsidR="00A3117B" w:rsidRDefault="00A3117B" w:rsidP="00F47A90">
            <w:pPr>
              <w:ind w:firstLine="56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322F96F" w14:textId="7FCFDFBA" w:rsidR="00A3117B" w:rsidRDefault="00A3117B" w:rsidP="00A3117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F367FFA" w14:textId="77777777" w:rsidR="00A3117B" w:rsidRDefault="00A3117B" w:rsidP="00F47A90">
            <w:pPr>
              <w:ind w:firstLine="56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EB1C54B" w14:textId="77777777" w:rsidR="00A3117B" w:rsidRDefault="00A3117B" w:rsidP="00A3117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 xml:space="preserve">а) Побудувати дерево за алгоритмом </w:t>
            </w:r>
            <w:r w:rsidRPr="00B2331F">
              <w:rPr>
                <w:rFonts w:ascii="Times New Roman" w:hAnsi="Times New Roman" w:cs="Times New Roman"/>
                <w:b/>
                <w:sz w:val="20"/>
                <w:szCs w:val="20"/>
              </w:rPr>
              <w:t>обходу в ширину (</w:t>
            </w:r>
            <w:r w:rsidRPr="00B2331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BFS</w:t>
            </w:r>
            <w:r w:rsidRPr="00B2331F"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>;</w:t>
            </w:r>
          </w:p>
          <w:p w14:paraId="2B36C1B3" w14:textId="77777777" w:rsidR="00A3117B" w:rsidRDefault="00A3117B" w:rsidP="00F47A90">
            <w:pPr>
              <w:ind w:firstLine="56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F85C711" w14:textId="5AF337B0" w:rsidR="00F47A90" w:rsidRDefault="008A45A8" w:rsidP="00F47A90">
            <w:pPr>
              <w:ind w:firstLine="56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val="en-US"/>
              </w:rPr>
              <w:lastRenderedPageBreak/>
              <w:drawing>
                <wp:inline distT="0" distB="0" distL="0" distR="0" wp14:anchorId="3FAC3022" wp14:editId="60648620">
                  <wp:extent cx="3421380" cy="2185625"/>
                  <wp:effectExtent l="0" t="0" r="7620" b="5715"/>
                  <wp:docPr id="13" name="Рисунок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25852" cy="21884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E7B4D37" w14:textId="77777777" w:rsidR="00A3117B" w:rsidRDefault="00A3117B" w:rsidP="00A3117B">
            <w:pPr>
              <w:ind w:firstLine="56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 xml:space="preserve">б) </w:t>
            </w: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4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вершина </w:t>
            </w: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останн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я</w:t>
            </w: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4B4E0787" w14:textId="77777777" w:rsidR="00A3117B" w:rsidRDefault="00A3117B" w:rsidP="00A3117B">
            <w:pPr>
              <w:ind w:firstLine="56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в</w:t>
            </w: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 xml:space="preserve">)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58 хвилин.</w:t>
            </w:r>
          </w:p>
          <w:p w14:paraId="0B83AA00" w14:textId="77777777" w:rsidR="00A3117B" w:rsidRDefault="00A3117B" w:rsidP="00A3117B">
            <w:pPr>
              <w:ind w:firstLine="56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51D8150" w14:textId="77777777" w:rsidR="00A3117B" w:rsidRDefault="00A3117B" w:rsidP="00A3117B">
            <w:pPr>
              <w:ind w:firstLine="56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г</w:t>
            </w: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 xml:space="preserve">) Побудувати дерево за алгоритмом </w:t>
            </w:r>
            <w:r w:rsidRPr="00B2331F">
              <w:rPr>
                <w:rFonts w:ascii="Times New Roman" w:hAnsi="Times New Roman" w:cs="Times New Roman"/>
                <w:b/>
                <w:sz w:val="20"/>
                <w:szCs w:val="20"/>
              </w:rPr>
              <w:t>обходу в глибину</w:t>
            </w:r>
            <w:r w:rsidRPr="00B2331F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 xml:space="preserve"> (</w:t>
            </w:r>
            <w:r w:rsidRPr="00B2331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DFS</w:t>
            </w:r>
            <w:r w:rsidRPr="00B2331F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)</w:t>
            </w: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>;</w:t>
            </w:r>
          </w:p>
          <w:p w14:paraId="6A392CDF" w14:textId="04D5C19C" w:rsidR="00A3117B" w:rsidRDefault="008A45A8" w:rsidP="00F47A90">
            <w:pPr>
              <w:ind w:firstLine="56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17713559" wp14:editId="5110ED0E">
                  <wp:extent cx="5661660" cy="1310828"/>
                  <wp:effectExtent l="0" t="0" r="0" b="3810"/>
                  <wp:docPr id="14" name="Рисунок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72887" cy="13134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F79A515" w14:textId="77777777" w:rsidR="00A3117B" w:rsidRDefault="00A3117B" w:rsidP="00A3117B">
            <w:pPr>
              <w:ind w:firstLine="56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Завдання</w:t>
            </w:r>
            <w:r w:rsidRPr="00C84EF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3.</w:t>
            </w:r>
          </w:p>
          <w:p w14:paraId="367B11E5" w14:textId="72E4D369" w:rsidR="00A3117B" w:rsidRDefault="008A45A8" w:rsidP="00F47A90">
            <w:pPr>
              <w:ind w:firstLine="56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4F8F4872" wp14:editId="4375F65E">
                  <wp:extent cx="4953000" cy="2969938"/>
                  <wp:effectExtent l="0" t="0" r="0" b="1905"/>
                  <wp:docPr id="16" name="Рисунок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57465" cy="29726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362A044" w14:textId="3063B44F" w:rsidR="00C55D28" w:rsidRDefault="008A45A8" w:rsidP="00F47A90">
            <w:pPr>
              <w:ind w:firstLine="56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val="en-US"/>
              </w:rPr>
              <w:lastRenderedPageBreak/>
              <w:drawing>
                <wp:inline distT="0" distB="0" distL="0" distR="0" wp14:anchorId="7C090F5D" wp14:editId="07015BD2">
                  <wp:extent cx="5662930" cy="2082612"/>
                  <wp:effectExtent l="0" t="0" r="0" b="0"/>
                  <wp:docPr id="15" name="Рисунок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91376" cy="20930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9E4DBBC" w14:textId="599EEAD7" w:rsidR="00C55D28" w:rsidRDefault="00C55D28" w:rsidP="00F47A90">
            <w:pPr>
              <w:ind w:firstLine="56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Завдання</w:t>
            </w:r>
            <w:r w:rsidRPr="00C84EF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Pr="00C84EFE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40A42FD1" w14:textId="1ADA7B09" w:rsidR="00C55D28" w:rsidRDefault="00E741CD" w:rsidP="00F47A90">
            <w:pPr>
              <w:ind w:firstLine="56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4AAECB8E" wp14:editId="2EC3E4C6">
                  <wp:extent cx="1790700" cy="2552700"/>
                  <wp:effectExtent l="0" t="0" r="0" b="0"/>
                  <wp:docPr id="17" name="Рисунок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0700" cy="2552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2666AB" w14:textId="41E4F401" w:rsidR="00F47A90" w:rsidRPr="00F110BE" w:rsidRDefault="00F47A90" w:rsidP="00A3117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E440E" w:rsidRPr="007F052A" w14:paraId="5B59E44D" w14:textId="77777777" w:rsidTr="001838E5">
        <w:trPr>
          <w:trHeight w:val="2264"/>
        </w:trPr>
        <w:tc>
          <w:tcPr>
            <w:tcW w:w="1209" w:type="dxa"/>
          </w:tcPr>
          <w:p w14:paraId="52688D56" w14:textId="18FAE6C4"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Висновок:</w:t>
            </w:r>
          </w:p>
        </w:tc>
        <w:tc>
          <w:tcPr>
            <w:tcW w:w="9276" w:type="dxa"/>
          </w:tcPr>
          <w:p w14:paraId="1002ED65" w14:textId="66DB9E5D" w:rsidR="004B727D" w:rsidRPr="00A3117B" w:rsidRDefault="00E741CD" w:rsidP="00A3117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На даній</w:t>
            </w:r>
            <w:r w:rsidR="00A3117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лабораторній роботі було досягнуто навички</w:t>
            </w:r>
            <w:r w:rsidR="00A3117B">
              <w:rPr>
                <w:rFonts w:ascii="Times New Roman" w:hAnsi="Times New Roman" w:cs="Times New Roman"/>
                <w:sz w:val="20"/>
                <w:szCs w:val="20"/>
              </w:rPr>
              <w:t xml:space="preserve"> застосовування алгоритмів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обходу графів,</w:t>
            </w:r>
            <w:bookmarkStart w:id="0" w:name="_GoBack"/>
            <w:bookmarkEnd w:id="0"/>
            <w:r w:rsidR="00A3117B" w:rsidRPr="00A3117B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</w:t>
            </w:r>
            <w:r w:rsidR="00A3117B" w:rsidRPr="00A3117B">
              <w:rPr>
                <w:rFonts w:ascii="Times New Roman" w:hAnsi="Times New Roman" w:cs="Times New Roman"/>
                <w:sz w:val="20"/>
                <w:szCs w:val="20"/>
              </w:rPr>
              <w:t>побудови дерева шляхів та мінімального зв’язного дерева.</w:t>
            </w:r>
          </w:p>
        </w:tc>
      </w:tr>
    </w:tbl>
    <w:p w14:paraId="288EC27F" w14:textId="77777777" w:rsidR="002B5404" w:rsidRPr="007F052A" w:rsidRDefault="002B5404">
      <w:pPr>
        <w:rPr>
          <w:rFonts w:ascii="Times New Roman" w:hAnsi="Times New Roman" w:cs="Times New Roman"/>
          <w:sz w:val="20"/>
          <w:szCs w:val="20"/>
        </w:rPr>
      </w:pPr>
    </w:p>
    <w:sectPr w:rsidR="002B5404" w:rsidRPr="007F052A" w:rsidSect="00114327">
      <w:headerReference w:type="default" r:id="rId17"/>
      <w:footerReference w:type="default" r:id="rId18"/>
      <w:pgSz w:w="11906" w:h="16838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D604F4A" w14:textId="77777777" w:rsidR="00E524D6" w:rsidRDefault="00E524D6" w:rsidP="00FC2C96">
      <w:pPr>
        <w:spacing w:after="0" w:line="240" w:lineRule="auto"/>
      </w:pPr>
      <w:r>
        <w:separator/>
      </w:r>
    </w:p>
  </w:endnote>
  <w:endnote w:type="continuationSeparator" w:id="0">
    <w:p w14:paraId="705CB4A2" w14:textId="77777777" w:rsidR="00E524D6" w:rsidRDefault="00E524D6" w:rsidP="00FC2C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5B039F" w14:textId="392E35A6" w:rsidR="001838E5" w:rsidRPr="001838E5" w:rsidRDefault="001838E5" w:rsidP="001838E5">
    <w:pPr>
      <w:pStyle w:val="a5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Звіт до лабораторної роботи з курсу «Телекомунікаційні та інформаційні мережі». Львів 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505CE6" w14:textId="77777777" w:rsidR="00E524D6" w:rsidRDefault="00E524D6" w:rsidP="00FC2C96">
      <w:pPr>
        <w:spacing w:after="0" w:line="240" w:lineRule="auto"/>
      </w:pPr>
      <w:r>
        <w:separator/>
      </w:r>
    </w:p>
  </w:footnote>
  <w:footnote w:type="continuationSeparator" w:id="0">
    <w:p w14:paraId="51D237CD" w14:textId="77777777" w:rsidR="00E524D6" w:rsidRDefault="00E524D6" w:rsidP="00FC2C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89F782" w14:textId="1FA2D2AA" w:rsidR="00FC2C96" w:rsidRPr="001838E5" w:rsidRDefault="00FC2C96" w:rsidP="00FC2C96">
    <w:pPr>
      <w:spacing w:after="0" w:line="240" w:lineRule="auto"/>
      <w:jc w:val="center"/>
      <w:rPr>
        <w:rFonts w:ascii="Times New Roman" w:hAnsi="Times New Roman" w:cs="Times New Roman"/>
        <w:b/>
        <w:sz w:val="24"/>
        <w:szCs w:val="24"/>
      </w:rPr>
    </w:pPr>
    <w:r w:rsidRPr="001838E5">
      <w:rPr>
        <w:rFonts w:ascii="Times New Roman" w:hAnsi="Times New Roman" w:cs="Times New Roman"/>
        <w:b/>
        <w:sz w:val="24"/>
        <w:szCs w:val="24"/>
      </w:rPr>
      <w:t>НАЦІОНАЛЬНИЙ УНІВЕРСИТЕТ «ЛЬВІВСЬКА ПОЛІТЕХНІКА»</w:t>
    </w:r>
  </w:p>
  <w:p w14:paraId="2B534C04" w14:textId="23F834DB" w:rsidR="005562EC" w:rsidRPr="001838E5" w:rsidRDefault="00FC2C96" w:rsidP="00FC2C96">
    <w:pPr>
      <w:spacing w:after="0" w:line="240" w:lineRule="auto"/>
      <w:jc w:val="center"/>
      <w:rPr>
        <w:rFonts w:ascii="Times New Roman" w:hAnsi="Times New Roman" w:cs="Times New Roman"/>
        <w:sz w:val="24"/>
        <w:szCs w:val="24"/>
      </w:rPr>
    </w:pPr>
    <w:r w:rsidRPr="001838E5">
      <w:rPr>
        <w:rFonts w:ascii="Times New Roman" w:hAnsi="Times New Roman" w:cs="Times New Roman"/>
        <w:b/>
        <w:sz w:val="24"/>
        <w:szCs w:val="24"/>
      </w:rPr>
      <w:t>Кафедра Телекомунікації</w:t>
    </w:r>
  </w:p>
  <w:tbl>
    <w:tblPr>
      <w:tblStyle w:val="a7"/>
      <w:tblW w:w="0" w:type="auto"/>
      <w:tblLayout w:type="fixed"/>
      <w:tblLook w:val="04A0" w:firstRow="1" w:lastRow="0" w:firstColumn="1" w:lastColumn="0" w:noHBand="0" w:noVBand="1"/>
    </w:tblPr>
    <w:tblGrid>
      <w:gridCol w:w="4957"/>
      <w:gridCol w:w="2551"/>
      <w:gridCol w:w="2948"/>
    </w:tblGrid>
    <w:tr w:rsidR="001838E5" w:rsidRPr="001838E5" w14:paraId="192BA706" w14:textId="77777777" w:rsidTr="001838E5">
      <w:tc>
        <w:tcPr>
          <w:tcW w:w="4957" w:type="dxa"/>
          <w:vMerge w:val="restart"/>
          <w:tcBorders>
            <w:top w:val="nil"/>
            <w:left w:val="nil"/>
            <w:bottom w:val="nil"/>
          </w:tcBorders>
        </w:tcPr>
        <w:p w14:paraId="5CE79F11" w14:textId="77777777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551" w:type="dxa"/>
        </w:tcPr>
        <w:p w14:paraId="3CCE329B" w14:textId="4E2D6A43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 w:rsidRPr="001838E5">
            <w:rPr>
              <w:rFonts w:ascii="Times New Roman" w:hAnsi="Times New Roman" w:cs="Times New Roman"/>
              <w:sz w:val="24"/>
              <w:szCs w:val="24"/>
            </w:rPr>
            <w:t>Робота №</w:t>
          </w:r>
        </w:p>
      </w:tc>
      <w:tc>
        <w:tcPr>
          <w:tcW w:w="2948" w:type="dxa"/>
        </w:tcPr>
        <w:p w14:paraId="4D783F92" w14:textId="7CBB0BFB" w:rsidR="001838E5" w:rsidRPr="001838E5" w:rsidRDefault="00F170E1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3</w:t>
          </w:r>
        </w:p>
      </w:tc>
    </w:tr>
    <w:tr w:rsidR="001838E5" w:rsidRPr="001838E5" w14:paraId="6C627792" w14:textId="77777777" w:rsidTr="001838E5">
      <w:tc>
        <w:tcPr>
          <w:tcW w:w="4957" w:type="dxa"/>
          <w:vMerge/>
          <w:tcBorders>
            <w:left w:val="nil"/>
            <w:bottom w:val="nil"/>
          </w:tcBorders>
        </w:tcPr>
        <w:p w14:paraId="3BDF31B9" w14:textId="77777777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551" w:type="dxa"/>
        </w:tcPr>
        <w:p w14:paraId="7C835434" w14:textId="5BB9FA3C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 w:rsidRPr="001838E5">
            <w:rPr>
              <w:rFonts w:ascii="Times New Roman" w:hAnsi="Times New Roman" w:cs="Times New Roman"/>
              <w:sz w:val="24"/>
              <w:szCs w:val="24"/>
            </w:rPr>
            <w:t>Група</w:t>
          </w:r>
        </w:p>
      </w:tc>
      <w:tc>
        <w:tcPr>
          <w:tcW w:w="2948" w:type="dxa"/>
        </w:tcPr>
        <w:p w14:paraId="55425277" w14:textId="6E381C51" w:rsidR="001838E5" w:rsidRPr="001838E5" w:rsidRDefault="0060550E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ТР-34</w:t>
          </w:r>
        </w:p>
      </w:tc>
    </w:tr>
    <w:tr w:rsidR="001838E5" w:rsidRPr="001838E5" w14:paraId="6EAB64CB" w14:textId="77777777" w:rsidTr="001838E5">
      <w:tc>
        <w:tcPr>
          <w:tcW w:w="4957" w:type="dxa"/>
          <w:vMerge/>
          <w:tcBorders>
            <w:left w:val="nil"/>
            <w:bottom w:val="nil"/>
          </w:tcBorders>
        </w:tcPr>
        <w:p w14:paraId="1891FBCD" w14:textId="77777777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551" w:type="dxa"/>
        </w:tcPr>
        <w:p w14:paraId="3375A058" w14:textId="2CD8A721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 w:rsidRPr="001838E5">
            <w:rPr>
              <w:rFonts w:ascii="Times New Roman" w:hAnsi="Times New Roman" w:cs="Times New Roman"/>
              <w:sz w:val="24"/>
              <w:szCs w:val="24"/>
            </w:rPr>
            <w:t>Студент</w:t>
          </w:r>
        </w:p>
      </w:tc>
      <w:tc>
        <w:tcPr>
          <w:tcW w:w="2948" w:type="dxa"/>
        </w:tcPr>
        <w:p w14:paraId="429524A3" w14:textId="050CCC49" w:rsidR="001838E5" w:rsidRPr="001838E5" w:rsidRDefault="008A45A8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Шах О.В.</w:t>
          </w:r>
        </w:p>
      </w:tc>
    </w:tr>
    <w:tr w:rsidR="001838E5" w:rsidRPr="001838E5" w14:paraId="0249A540" w14:textId="77777777" w:rsidTr="001838E5">
      <w:tc>
        <w:tcPr>
          <w:tcW w:w="4957" w:type="dxa"/>
          <w:vMerge/>
          <w:tcBorders>
            <w:left w:val="nil"/>
            <w:bottom w:val="nil"/>
          </w:tcBorders>
        </w:tcPr>
        <w:p w14:paraId="4046A8F2" w14:textId="77777777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551" w:type="dxa"/>
        </w:tcPr>
        <w:p w14:paraId="71CC26A6" w14:textId="1EFEA5D8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 w:rsidRPr="001838E5">
            <w:rPr>
              <w:rFonts w:ascii="Times New Roman" w:hAnsi="Times New Roman" w:cs="Times New Roman"/>
              <w:sz w:val="24"/>
              <w:szCs w:val="24"/>
            </w:rPr>
            <w:t>Викладач</w:t>
          </w:r>
        </w:p>
      </w:tc>
      <w:tc>
        <w:tcPr>
          <w:tcW w:w="2948" w:type="dxa"/>
        </w:tcPr>
        <w:p w14:paraId="3FF3AD3C" w14:textId="3B6A2F6D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proofErr w:type="spellStart"/>
          <w:r w:rsidRPr="001838E5">
            <w:rPr>
              <w:rFonts w:ascii="Times New Roman" w:hAnsi="Times New Roman" w:cs="Times New Roman"/>
              <w:sz w:val="24"/>
              <w:szCs w:val="24"/>
            </w:rPr>
            <w:t>Бугиль</w:t>
          </w:r>
          <w:proofErr w:type="spellEnd"/>
          <w:r w:rsidRPr="001838E5">
            <w:rPr>
              <w:rFonts w:ascii="Times New Roman" w:hAnsi="Times New Roman" w:cs="Times New Roman"/>
              <w:sz w:val="24"/>
              <w:szCs w:val="24"/>
            </w:rPr>
            <w:t> Б.А.</w:t>
          </w:r>
        </w:p>
      </w:tc>
    </w:tr>
  </w:tbl>
  <w:p w14:paraId="3505D125" w14:textId="77777777" w:rsidR="00FC2C96" w:rsidRPr="001838E5" w:rsidRDefault="00FC2C96" w:rsidP="005562EC">
    <w:pPr>
      <w:pStyle w:val="a3"/>
      <w:rPr>
        <w:rFonts w:ascii="Times New Roman" w:hAnsi="Times New Roman" w:cs="Times New Roman"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5822352"/>
    <w:multiLevelType w:val="hybridMultilevel"/>
    <w:tmpl w:val="06BA62AC"/>
    <w:lvl w:ilvl="0" w:tplc="C97AD7E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0tzAxMzAxtTAwNjdU0lEKTi0uzszPAykwrAUAd6+YQiwAAAA="/>
  </w:docVars>
  <w:rsids>
    <w:rsidRoot w:val="00C82772"/>
    <w:rsid w:val="00022781"/>
    <w:rsid w:val="00114327"/>
    <w:rsid w:val="001838E5"/>
    <w:rsid w:val="00201FD7"/>
    <w:rsid w:val="0020480F"/>
    <w:rsid w:val="002862CB"/>
    <w:rsid w:val="002A5145"/>
    <w:rsid w:val="002B5404"/>
    <w:rsid w:val="00305F67"/>
    <w:rsid w:val="003A1F67"/>
    <w:rsid w:val="004B727D"/>
    <w:rsid w:val="00510EB8"/>
    <w:rsid w:val="005562EC"/>
    <w:rsid w:val="0060550E"/>
    <w:rsid w:val="007B21AE"/>
    <w:rsid w:val="007F052A"/>
    <w:rsid w:val="007F4826"/>
    <w:rsid w:val="008005C8"/>
    <w:rsid w:val="00831306"/>
    <w:rsid w:val="00844E00"/>
    <w:rsid w:val="00892E53"/>
    <w:rsid w:val="008A45A8"/>
    <w:rsid w:val="00A3117B"/>
    <w:rsid w:val="00C55D28"/>
    <w:rsid w:val="00C82772"/>
    <w:rsid w:val="00D3799C"/>
    <w:rsid w:val="00D61AA3"/>
    <w:rsid w:val="00DE440E"/>
    <w:rsid w:val="00E524D6"/>
    <w:rsid w:val="00E741CD"/>
    <w:rsid w:val="00EF0C82"/>
    <w:rsid w:val="00F110BE"/>
    <w:rsid w:val="00F170E1"/>
    <w:rsid w:val="00F33CD4"/>
    <w:rsid w:val="00F47A90"/>
    <w:rsid w:val="00FA1D13"/>
    <w:rsid w:val="00FC2C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63D7BC"/>
  <w15:chartTrackingRefBased/>
  <w15:docId w15:val="{DDF03DBC-5028-43F4-9284-ECA26D4022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C2C96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FC2C96"/>
  </w:style>
  <w:style w:type="paragraph" w:styleId="a5">
    <w:name w:val="footer"/>
    <w:basedOn w:val="a"/>
    <w:link w:val="a6"/>
    <w:uiPriority w:val="99"/>
    <w:unhideWhenUsed/>
    <w:rsid w:val="00FC2C96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FC2C96"/>
  </w:style>
  <w:style w:type="table" w:styleId="a7">
    <w:name w:val="Table Grid"/>
    <w:basedOn w:val="a1"/>
    <w:uiPriority w:val="39"/>
    <w:rsid w:val="00FC2C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7F05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EF2857-C531-4DC7-AC8B-CBF8EE8896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256</Words>
  <Characters>1463</Characters>
  <Application>Microsoft Office Word</Application>
  <DocSecurity>0</DocSecurity>
  <Lines>12</Lines>
  <Paragraphs>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Пользователь Windows</cp:lastModifiedBy>
  <cp:revision>2</cp:revision>
  <dcterms:created xsi:type="dcterms:W3CDTF">2020-05-08T22:33:00Z</dcterms:created>
  <dcterms:modified xsi:type="dcterms:W3CDTF">2020-05-08T22:33:00Z</dcterms:modified>
</cp:coreProperties>
</file>